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ะคะการสร้างตารางโดยใช้มุมมอง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น่าจะเป็นช่วงตัวอักษรก็ได้เดี๋ยวดูตัวอย่างเลยแล้วกันมันจะได้เห็นภาพนะคะอย่างเช่นเงื่อนไขคือให้ค้นหาชื่อหนังสือราคาจากตลาดหนังสือโดยที่ชื่อหนังสือนะคะขึ้นต้นด้วย N ตามด้วยอะไรก็ได้ถ้าเป็นเครื่องหมายดอกจันตัวนี้คือขึ้นต้นด้วยตัวหนังสือนั้นๆตามด้วยอะไรก็ได้ในตารางเราต้องดูสิคะต้นด้วยตัวเ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ห้องเรียนสกลฯ หลักการและระบบการจัดการฐานข้อมูล อ.เกวลี วันที่ 17 ม.ค. 2566</dc:title>
  <dc:creator/>
  <cp:keywords/>
  <dcterms:created xsi:type="dcterms:W3CDTF">2024-01-04T03:08:34Z</dcterms:created>
  <dcterms:modified xsi:type="dcterms:W3CDTF">2024-01-04T03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08.26 น.</vt:lpwstr>
  </property>
  <property fmtid="{D5CDD505-2E9C-101B-9397-08002B2CF9AE}" pid="3" name="subtitle">
    <vt:lpwstr/>
  </property>
</Properties>
</file>